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CommentReference"/>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SimSun" w:hAnsi="Arial"/>
                <w:lang w:val="en-US" w:eastAsia="zh-CN"/>
              </w:rPr>
            </w:pPr>
            <w:commentRangeStart w:id="2"/>
            <w:r w:rsidRPr="00CC4A18">
              <w:rPr>
                <w:rFonts w:ascii="Arial" w:eastAsia="SimSun" w:hAnsi="Arial"/>
                <w:b/>
                <w:sz w:val="28"/>
                <w:highlight w:val="yellow"/>
                <w:lang w:val="en-US" w:eastAsia="zh-CN"/>
              </w:rPr>
              <w:t>xxxx</w:t>
            </w:r>
            <w:commentRangeEnd w:id="2"/>
            <w:r w:rsidR="00F1369A">
              <w:rPr>
                <w:rStyle w:val="CommentReference"/>
              </w:rPr>
              <w:commentReference w:id="2"/>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SimSun" w:hAnsi="Arial"/>
                <w:b/>
              </w:rPr>
            </w:pPr>
            <w:r>
              <w:rPr>
                <w:rFonts w:ascii="Arial" w:eastAsia="SimSun"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6"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7"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SimSun" w:hAnsi="Arial"/>
                <w:lang w:val="en-US" w:eastAsia="zh-CN"/>
              </w:rPr>
            </w:pPr>
            <w:r>
              <w:rPr>
                <w:rFonts w:ascii="Arial" w:eastAsia="SimSun" w:hAnsi="Arial"/>
              </w:rPr>
              <w:t xml:space="preserve">Introduction of </w:t>
            </w:r>
            <w:r w:rsidR="00CC4A18">
              <w:rPr>
                <w:rFonts w:ascii="Arial" w:eastAsia="SimSun" w:hAnsi="Arial"/>
              </w:rPr>
              <w:t xml:space="preserve">Rel-18 NTN enhancements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w:t>
            </w:r>
            <w:r w:rsidR="00CC4A18">
              <w:rPr>
                <w:rFonts w:ascii="Arial" w:eastAsia="SimSun" w:hAnsi="Arial"/>
                <w:lang w:val="en-US" w:eastAsia="zh-CN"/>
              </w:rPr>
              <w:t>for non-terrestrial network</w:t>
            </w:r>
            <w:r w:rsidR="000945B3">
              <w:rPr>
                <w:rFonts w:ascii="Arial" w:eastAsia="SimSun"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0C239C">
              <w:rPr>
                <w:rFonts w:ascii="Arial" w:eastAsia="SimSun" w:hAnsi="Arial"/>
                <w:lang w:val="en-US" w:eastAsia="zh-CN"/>
              </w:rPr>
              <w:t>non-terrestrial networks</w:t>
            </w:r>
            <w:r w:rsidR="000945B3">
              <w:rPr>
                <w:rFonts w:ascii="Arial" w:eastAsia="SimSun"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SimSun" w:hAnsi="Arial"/>
                <w:lang w:val="en-US" w:eastAsia="zh-CN"/>
              </w:rPr>
            </w:pPr>
            <w:r w:rsidRPr="00DF0779">
              <w:rPr>
                <w:rFonts w:ascii="Arial" w:eastAsia="SimSun" w:hAnsi="Arial"/>
                <w:lang w:val="en-US" w:eastAsia="zh-CN"/>
              </w:rPr>
              <w:t>5.</w:t>
            </w:r>
            <w:r w:rsidR="00590657">
              <w:rPr>
                <w:rFonts w:ascii="Arial" w:eastAsia="SimSun"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4CEE10B5" w14:textId="77777777" w:rsidR="00DF0779" w:rsidRDefault="00DF0779" w:rsidP="00AB7F8B">
            <w:pPr>
              <w:spacing w:after="0"/>
              <w:ind w:left="99"/>
              <w:rPr>
                <w:ins w:id="3" w:author="Ericsson (Robert)" w:date="2023-11-30T02:57:00Z"/>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p w14:paraId="442EFECD" w14:textId="6054DBBB" w:rsidR="00C24A41" w:rsidRDefault="00C24A41" w:rsidP="00AB7F8B">
            <w:pPr>
              <w:spacing w:after="0"/>
              <w:ind w:left="99"/>
              <w:rPr>
                <w:ins w:id="4" w:author="Ericsson (Robert)" w:date="2023-11-30T02:57:00Z"/>
                <w:rFonts w:ascii="Arial" w:eastAsia="SimSun" w:hAnsi="Arial"/>
              </w:rPr>
            </w:pPr>
            <w:commentRangeStart w:id="5"/>
            <w:ins w:id="6" w:author="Ericsson (Robert)" w:date="2023-11-30T02:57:00Z">
              <w:r w:rsidRPr="00C24A41">
                <w:rPr>
                  <w:rFonts w:ascii="Arial" w:eastAsia="SimSun" w:hAnsi="Arial"/>
                </w:rPr>
                <w:t>TS</w:t>
              </w:r>
            </w:ins>
            <w:commentRangeEnd w:id="5"/>
            <w:ins w:id="7" w:author="Ericsson (Robert)" w:date="2023-11-30T02:58:00Z">
              <w:r>
                <w:rPr>
                  <w:rStyle w:val="CommentReference"/>
                </w:rPr>
                <w:commentReference w:id="5"/>
              </w:r>
            </w:ins>
            <w:ins w:id="8" w:author="Ericsson (Robert)" w:date="2023-11-30T02:57:00Z">
              <w:r w:rsidRPr="00C24A41">
                <w:rPr>
                  <w:rFonts w:ascii="Arial" w:eastAsia="SimSun" w:hAnsi="Arial"/>
                </w:rPr>
                <w:t xml:space="preserve"> 38.306 CR 0357</w:t>
              </w:r>
            </w:ins>
          </w:p>
          <w:p w14:paraId="6AF57284" w14:textId="6AAE8701" w:rsidR="00C24A41" w:rsidRDefault="00C24A41" w:rsidP="00AB7F8B">
            <w:pPr>
              <w:spacing w:after="0"/>
              <w:ind w:left="99"/>
              <w:rPr>
                <w:rFonts w:ascii="Arial" w:eastAsia="SimSun" w:hAnsi="Arial"/>
              </w:rPr>
            </w:pPr>
            <w:ins w:id="9" w:author="Ericsson (Robert)" w:date="2023-11-30T02:58:00Z">
              <w:r w:rsidRPr="00C24A41">
                <w:rPr>
                  <w:rFonts w:ascii="Arial" w:eastAsia="SimSun" w:hAnsi="Arial"/>
                </w:rPr>
                <w:t>TS 38.331 CR 4501</w:t>
              </w:r>
            </w:ins>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SimSun" w:hAnsi="Arial"/>
              </w:rPr>
            </w:pPr>
            <w:commentRangeStart w:id="10"/>
            <w:r>
              <w:rPr>
                <w:rFonts w:ascii="Arial" w:eastAsia="SimSun" w:hAnsi="Arial"/>
              </w:rPr>
              <w:t>TS</w:t>
            </w:r>
            <w:commentRangeEnd w:id="10"/>
            <w:r w:rsidR="00C24A41">
              <w:rPr>
                <w:rStyle w:val="CommentReference"/>
              </w:rPr>
              <w:commentReference w:id="10"/>
            </w:r>
            <w:r>
              <w:rPr>
                <w:rFonts w:ascii="Arial" w:eastAsia="SimSun" w:hAnsi="Arial"/>
              </w:rPr>
              <w:t xml:space="preserve"> 38.3</w:t>
            </w:r>
            <w:r w:rsidR="001F0441">
              <w:rPr>
                <w:rFonts w:ascii="Arial" w:eastAsia="SimSun" w:hAnsi="Arial"/>
              </w:rPr>
              <w:t>0</w:t>
            </w:r>
            <w:r w:rsidR="00FF06E8">
              <w:rPr>
                <w:rFonts w:ascii="Arial" w:eastAsia="SimSun" w:hAnsi="Arial"/>
              </w:rPr>
              <w:t>6</w:t>
            </w:r>
            <w:r>
              <w:rPr>
                <w:rFonts w:ascii="Arial" w:eastAsia="SimSun" w:hAnsi="Arial"/>
              </w:rPr>
              <w:t xml:space="preserve"> </w:t>
            </w:r>
            <w:commentRangeStart w:id="11"/>
            <w:r>
              <w:rPr>
                <w:rFonts w:ascii="Arial" w:eastAsia="SimSun" w:hAnsi="Arial"/>
              </w:rPr>
              <w:t xml:space="preserve">CR </w:t>
            </w:r>
            <w:r w:rsidR="004655F9">
              <w:rPr>
                <w:rFonts w:ascii="Arial" w:eastAsia="SimSun" w:hAnsi="Arial"/>
              </w:rPr>
              <w:t>0357</w:t>
            </w:r>
            <w:r>
              <w:rPr>
                <w:rFonts w:ascii="Arial" w:eastAsia="SimSun" w:hAnsi="Arial"/>
              </w:rPr>
              <w:t xml:space="preserve"> </w:t>
            </w:r>
            <w:commentRangeEnd w:id="11"/>
            <w:r w:rsidR="005546AA">
              <w:rPr>
                <w:rStyle w:val="CommentReference"/>
              </w:rPr>
              <w:commentReference w:id="11"/>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SimSun" w:hAnsi="Arial"/>
              </w:rPr>
            </w:pPr>
            <w:commentRangeStart w:id="12"/>
            <w:r>
              <w:rPr>
                <w:rFonts w:ascii="Arial" w:eastAsia="SimSun" w:hAnsi="Arial"/>
              </w:rPr>
              <w:t>TS</w:t>
            </w:r>
            <w:commentRangeEnd w:id="12"/>
            <w:r w:rsidR="00C24A41">
              <w:rPr>
                <w:rStyle w:val="CommentReference"/>
              </w:rPr>
              <w:commentReference w:id="12"/>
            </w:r>
            <w:r>
              <w:rPr>
                <w:rFonts w:ascii="Arial" w:eastAsia="SimSun" w:hAnsi="Arial"/>
              </w:rPr>
              <w:t xml:space="preserve"> 38.331 CR </w:t>
            </w:r>
            <w:r w:rsidR="00FF06E8">
              <w:rPr>
                <w:rFonts w:ascii="Arial" w:eastAsia="SimSun"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SimSun" w:hAnsi="Arial"/>
              </w:rPr>
            </w:pPr>
            <w:r>
              <w:rPr>
                <w:rFonts w:ascii="Arial" w:eastAsia="SimSun" w:hAnsi="Arial"/>
              </w:rPr>
              <w:t>-</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3" w:name="_Toc37296154"/>
      <w:bookmarkStart w:id="14" w:name="_Toc60791716"/>
      <w:bookmarkStart w:id="15" w:name="_Toc46490280"/>
      <w:bookmarkStart w:id="16" w:name="_Toc29239800"/>
      <w:bookmarkStart w:id="17" w:name="_Toc52796437"/>
      <w:bookmarkStart w:id="18"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Heading2"/>
      </w:pPr>
      <w:bookmarkStart w:id="19" w:name="_Toc146701126"/>
      <w:r w:rsidRPr="00982682">
        <w:t>5.2a</w:t>
      </w:r>
      <w:r w:rsidRPr="00982682">
        <w:tab/>
        <w:t>Maintenance of UL Synchronization</w:t>
      </w:r>
      <w:bookmarkEnd w:id="19"/>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20" w:author="RAN2#124" w:date="2023-11-23T15:51:00Z">
        <w:r w:rsidR="001B1990">
          <w:rPr>
            <w:lang w:eastAsia="ko-KR"/>
          </w:rPr>
          <w:t xml:space="preserve"> and </w:t>
        </w:r>
        <w:commentRangeStart w:id="21"/>
        <w:r w:rsidR="001B1990">
          <w:rPr>
            <w:lang w:eastAsia="ko-KR"/>
          </w:rPr>
          <w:t>5.2.2.</w:t>
        </w:r>
      </w:ins>
      <w:ins w:id="22" w:author="RAN2#124" w:date="2023-11-23T15:52:00Z">
        <w:r w:rsidR="00B75475">
          <w:rPr>
            <w:lang w:eastAsia="ko-KR"/>
          </w:rPr>
          <w:t>X</w:t>
        </w:r>
      </w:ins>
      <w:r w:rsidRPr="00982682">
        <w:rPr>
          <w:lang w:eastAsia="ko-KR"/>
        </w:rPr>
        <w:t xml:space="preserve"> </w:t>
      </w:r>
      <w:commentRangeEnd w:id="21"/>
      <w:r w:rsidR="00E87A51">
        <w:rPr>
          <w:rStyle w:val="CommentReference"/>
        </w:rPr>
        <w:commentReference w:id="21"/>
      </w:r>
      <w:r w:rsidRPr="00982682">
        <w:rPr>
          <w:lang w:eastAsia="ko-KR"/>
        </w:rPr>
        <w:t>of TS 38.331 [5]):</w:t>
      </w:r>
    </w:p>
    <w:p w14:paraId="0BBFB79F" w14:textId="26F07F91" w:rsidR="00590657" w:rsidRPr="00982682" w:rsidRDefault="00590657" w:rsidP="00590657">
      <w:pPr>
        <w:pStyle w:val="B2"/>
        <w:rPr>
          <w:ins w:id="23" w:author="RAN2#124" w:date="2023-11-23T15:24:00Z"/>
          <w:lang w:eastAsia="ko-KR"/>
        </w:rPr>
      </w:pPr>
      <w:commentRangeStart w:id="24"/>
      <w:commentRangeStart w:id="25"/>
      <w:ins w:id="26" w:author="RAN2#124" w:date="2023-11-23T15:24:00Z">
        <w:r w:rsidRPr="00982682">
          <w:rPr>
            <w:lang w:eastAsia="ko-KR"/>
          </w:rPr>
          <w:t>2&gt;</w:t>
        </w:r>
        <w:r w:rsidRPr="00982682">
          <w:rPr>
            <w:lang w:eastAsia="ko-KR"/>
          </w:rPr>
          <w:tab/>
        </w:r>
      </w:ins>
      <w:ins w:id="27" w:author="RAN2#124" w:date="2023-11-23T15:25:00Z">
        <w:r>
          <w:rPr>
            <w:lang w:eastAsia="ko-KR"/>
          </w:rPr>
          <w:t>if</w:t>
        </w:r>
        <w:r w:rsidR="00AF15AD">
          <w:rPr>
            <w:lang w:eastAsia="ko-KR"/>
          </w:rPr>
          <w:t xml:space="preserve"> </w:t>
        </w:r>
      </w:ins>
      <w:ins w:id="28" w:author="RAN2#124" w:date="2023-11-23T15:30:00Z">
        <w:r w:rsidR="00636929">
          <w:rPr>
            <w:lang w:eastAsia="ko-KR"/>
          </w:rPr>
          <w:t xml:space="preserve">indication of </w:t>
        </w:r>
      </w:ins>
      <w:ins w:id="29" w:author="RAN2#124" w:date="2023-11-23T15:25:00Z">
        <w:r w:rsidR="00AF15AD">
          <w:rPr>
            <w:lang w:eastAsia="ko-KR"/>
          </w:rPr>
          <w:t xml:space="preserve">uplink synchronization </w:t>
        </w:r>
      </w:ins>
      <w:ins w:id="30" w:author="RAN2#124" w:date="2023-11-23T15:30:00Z">
        <w:r w:rsidR="00636929">
          <w:rPr>
            <w:lang w:eastAsia="ko-KR"/>
          </w:rPr>
          <w:t xml:space="preserve">is received </w:t>
        </w:r>
        <w:r w:rsidR="008B0AB3">
          <w:rPr>
            <w:lang w:eastAsia="ko-KR"/>
          </w:rPr>
          <w:t>a</w:t>
        </w:r>
      </w:ins>
      <w:ins w:id="31" w:author="RAN2#124" w:date="2023-11-23T15:31:00Z">
        <w:r w:rsidR="008B0AB3">
          <w:rPr>
            <w:lang w:eastAsia="ko-KR"/>
          </w:rPr>
          <w:t>fter indication of uplink synchronization loss due to satellite switch with re-synchronization:</w:t>
        </w:r>
      </w:ins>
      <w:commentRangeEnd w:id="24"/>
      <w:r w:rsidR="00654CDA">
        <w:rPr>
          <w:rStyle w:val="CommentReference"/>
        </w:rPr>
        <w:commentReference w:id="24"/>
      </w:r>
      <w:commentRangeEnd w:id="25"/>
      <w:r w:rsidR="00A03F54">
        <w:rPr>
          <w:rStyle w:val="CommentReference"/>
        </w:rPr>
        <w:commentReference w:id="25"/>
      </w:r>
    </w:p>
    <w:p w14:paraId="6967DDA0" w14:textId="7A0CD76C" w:rsidR="008B0AB3" w:rsidRPr="00982682" w:rsidRDefault="008B0AB3" w:rsidP="008B0AB3">
      <w:pPr>
        <w:pStyle w:val="B3"/>
        <w:rPr>
          <w:ins w:id="32" w:author="RAN2#124" w:date="2023-11-23T15:35:00Z"/>
          <w:lang w:eastAsia="ko-KR"/>
        </w:rPr>
      </w:pPr>
      <w:ins w:id="33" w:author="RAN2#124" w:date="2023-11-23T15:33:00Z">
        <w:r>
          <w:rPr>
            <w:lang w:eastAsia="ko-KR"/>
          </w:rPr>
          <w:t xml:space="preserve">3&gt; </w:t>
        </w:r>
      </w:ins>
      <w:ins w:id="34"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35"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36" w:author="RAN2#124" w:date="2023-11-23T15:35:00Z">
        <w:r>
          <w:rPr>
            <w:lang w:eastAsia="ko-KR"/>
          </w:rPr>
          <w:t xml:space="preserve"> to zero</w:t>
        </w:r>
      </w:ins>
      <w:ins w:id="37" w:author="RAN2#124" w:date="2023-11-23T15:36:00Z">
        <w:r>
          <w:rPr>
            <w:lang w:eastAsia="ko-KR"/>
          </w:rPr>
          <w:t xml:space="preserve"> for </w:t>
        </w:r>
      </w:ins>
      <w:ins w:id="38" w:author="RAN2#124" w:date="2023-11-23T15:58:00Z">
        <w:r w:rsidR="00081531">
          <w:rPr>
            <w:lang w:eastAsia="ko-KR"/>
          </w:rPr>
          <w:t>P</w:t>
        </w:r>
      </w:ins>
      <w:commentRangeStart w:id="39"/>
      <w:commentRangeStart w:id="40"/>
      <w:commentRangeStart w:id="41"/>
      <w:commentRangeStart w:id="42"/>
      <w:commentRangeStart w:id="43"/>
      <w:commentRangeStart w:id="44"/>
      <w:ins w:id="45" w:author="RAN2#124" w:date="2023-11-23T15:36:00Z">
        <w:r>
          <w:rPr>
            <w:lang w:eastAsia="ko-KR"/>
          </w:rPr>
          <w:t>TAG;</w:t>
        </w:r>
      </w:ins>
      <w:commentRangeEnd w:id="39"/>
      <w:ins w:id="46" w:author="RAN2#124" w:date="2023-11-23T15:53:00Z">
        <w:r w:rsidR="00E87A51">
          <w:rPr>
            <w:rStyle w:val="CommentReference"/>
          </w:rPr>
          <w:commentReference w:id="39"/>
        </w:r>
      </w:ins>
      <w:commentRangeEnd w:id="40"/>
      <w:r w:rsidR="0022706B">
        <w:rPr>
          <w:rStyle w:val="CommentReference"/>
        </w:rPr>
        <w:commentReference w:id="40"/>
      </w:r>
      <w:commentRangeEnd w:id="41"/>
      <w:r w:rsidR="00654CDA">
        <w:rPr>
          <w:rStyle w:val="CommentReference"/>
        </w:rPr>
        <w:commentReference w:id="41"/>
      </w:r>
      <w:commentRangeEnd w:id="42"/>
      <w:r w:rsidR="00C5344E">
        <w:rPr>
          <w:rStyle w:val="CommentReference"/>
        </w:rPr>
        <w:commentReference w:id="42"/>
      </w:r>
      <w:commentRangeEnd w:id="43"/>
      <w:r w:rsidR="0066144B">
        <w:rPr>
          <w:rStyle w:val="CommentReference"/>
        </w:rPr>
        <w:commentReference w:id="43"/>
      </w:r>
      <w:commentRangeEnd w:id="44"/>
      <w:r w:rsidR="00A03F54">
        <w:rPr>
          <w:rStyle w:val="CommentReference"/>
        </w:rPr>
        <w:commentReference w:id="44"/>
      </w:r>
    </w:p>
    <w:p w14:paraId="349AA7EA" w14:textId="5A9ADCA7" w:rsidR="001B1990" w:rsidRDefault="001B1990" w:rsidP="008B0AB3">
      <w:pPr>
        <w:pStyle w:val="B3"/>
        <w:rPr>
          <w:ins w:id="47" w:author="RAN2#124" w:date="2023-11-23T15:49:00Z"/>
          <w:lang w:eastAsia="ko-KR"/>
        </w:rPr>
      </w:pPr>
      <w:commentRangeStart w:id="48"/>
      <w:commentRangeStart w:id="49"/>
      <w:commentRangeStart w:id="50"/>
      <w:commentRangeStart w:id="51"/>
      <w:ins w:id="52" w:author="RAN2#124" w:date="2023-11-23T15:49:00Z">
        <w:r>
          <w:rPr>
            <w:lang w:eastAsia="ko-KR"/>
          </w:rPr>
          <w:t xml:space="preserve">3&gt; </w:t>
        </w:r>
        <w:r w:rsidRPr="00982682">
          <w:rPr>
            <w:rFonts w:eastAsia="Malgun Gothic"/>
          </w:rPr>
          <w:t xml:space="preserve">indicate to lower layers </w:t>
        </w:r>
      </w:ins>
      <w:ins w:id="53" w:author="RAN2#124" w:date="2023-11-23T15:50:00Z">
        <w:r>
          <w:rPr>
            <w:rFonts w:eastAsia="Malgun Gothic"/>
          </w:rPr>
          <w:t>a</w:t>
        </w:r>
      </w:ins>
      <w:ins w:id="54" w:author="RAN2#124" w:date="2023-11-23T15:49:00Z">
        <w:r w:rsidRPr="00982682">
          <w:rPr>
            <w:rFonts w:eastAsia="Malgun Gothic"/>
          </w:rPr>
          <w:t xml:space="preserve"> Differential </w:t>
        </w:r>
        <w:r w:rsidRPr="00982682">
          <w:rPr>
            <w:rFonts w:eastAsia="Malgun Gothic"/>
            <w:lang w:eastAsia="ko-KR"/>
          </w:rPr>
          <w:t>Koffset</w:t>
        </w:r>
      </w:ins>
      <w:ins w:id="55" w:author="RAN2#124" w:date="2023-11-23T15:50:00Z">
        <w:r>
          <w:rPr>
            <w:rFonts w:eastAsia="Malgun Gothic"/>
            <w:lang w:eastAsia="ko-KR"/>
          </w:rPr>
          <w:t xml:space="preserve"> </w:t>
        </w:r>
      </w:ins>
      <w:ins w:id="56" w:author="RAN2#124" w:date="2023-11-23T15:55:00Z">
        <w:r w:rsidR="00D938D1">
          <w:rPr>
            <w:rFonts w:eastAsia="Malgun Gothic"/>
            <w:lang w:eastAsia="ko-KR"/>
          </w:rPr>
          <w:t xml:space="preserve">with </w:t>
        </w:r>
      </w:ins>
      <w:ins w:id="57" w:author="RAN2#124" w:date="2023-11-23T15:50:00Z">
        <w:r>
          <w:rPr>
            <w:rFonts w:eastAsia="Malgun Gothic"/>
            <w:lang w:eastAsia="ko-KR"/>
          </w:rPr>
          <w:t>value zero</w:t>
        </w:r>
      </w:ins>
      <w:commentRangeEnd w:id="48"/>
      <w:r w:rsidR="00A64881">
        <w:rPr>
          <w:rStyle w:val="CommentReference"/>
        </w:rPr>
        <w:commentReference w:id="48"/>
      </w:r>
      <w:commentRangeEnd w:id="49"/>
      <w:r w:rsidR="00A03F54">
        <w:rPr>
          <w:rStyle w:val="CommentReference"/>
        </w:rPr>
        <w:commentReference w:id="49"/>
      </w:r>
      <w:commentRangeEnd w:id="50"/>
      <w:r w:rsidR="002D30B2">
        <w:rPr>
          <w:rStyle w:val="CommentReference"/>
        </w:rPr>
        <w:commentReference w:id="50"/>
      </w:r>
      <w:ins w:id="58" w:author="RAN2#124" w:date="2023-11-23T15:50:00Z">
        <w:r>
          <w:rPr>
            <w:rFonts w:eastAsia="Malgun Gothic"/>
            <w:lang w:eastAsia="ko-KR"/>
          </w:rPr>
          <w:t>.</w:t>
        </w:r>
      </w:ins>
      <w:commentRangeEnd w:id="51"/>
      <w:r w:rsidR="00654CDA">
        <w:rPr>
          <w:rStyle w:val="CommentReference"/>
        </w:rPr>
        <w:commentReference w:id="51"/>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59" w:author="RAN2#124" w:date="2023-11-23T15:31:00Z">
        <w:r w:rsidR="008B0AB3">
          <w:rPr>
            <w:lang w:eastAsia="ko-KR"/>
          </w:rPr>
          <w:t xml:space="preserve"> </w:t>
        </w:r>
        <w:commentRangeStart w:id="60"/>
        <w:commentRangeStart w:id="61"/>
        <w:commentRangeStart w:id="62"/>
        <w:commentRangeStart w:id="63"/>
        <w:r w:rsidR="008B0AB3">
          <w:rPr>
            <w:lang w:eastAsia="ko-KR"/>
          </w:rPr>
          <w:t>or uplink synchronization loss due to satellite switch with re-synchronization</w:t>
        </w:r>
      </w:ins>
      <w:commentRangeEnd w:id="60"/>
      <w:r w:rsidR="000274BB">
        <w:rPr>
          <w:rStyle w:val="CommentReference"/>
        </w:rPr>
        <w:commentReference w:id="60"/>
      </w:r>
      <w:commentRangeEnd w:id="61"/>
      <w:r w:rsidR="00A64881">
        <w:rPr>
          <w:rStyle w:val="CommentReference"/>
        </w:rPr>
        <w:commentReference w:id="61"/>
      </w:r>
      <w:commentRangeEnd w:id="62"/>
      <w:r w:rsidR="0066144B">
        <w:rPr>
          <w:rStyle w:val="CommentReference"/>
        </w:rPr>
        <w:commentReference w:id="62"/>
      </w:r>
      <w:commentRangeEnd w:id="63"/>
      <w:r w:rsidR="00A03F54">
        <w:rPr>
          <w:rStyle w:val="CommentReference"/>
        </w:rPr>
        <w:commentReference w:id="63"/>
      </w:r>
      <w:r w:rsidRPr="00982682">
        <w:rPr>
          <w:lang w:eastAsia="ko-KR"/>
        </w:rPr>
        <w:t xml:space="preserve"> is received from upper layers (see clause 5.2.2.6</w:t>
      </w:r>
      <w:ins w:id="64"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SimSun"/>
          <w:color w:val="FF0000"/>
          <w:lang w:eastAsia="en-US"/>
        </w:rPr>
      </w:pPr>
      <w:r w:rsidRPr="008D56E6">
        <w:br w:type="page"/>
      </w:r>
    </w:p>
    <w:bookmarkEnd w:id="13"/>
    <w:bookmarkEnd w:id="14"/>
    <w:bookmarkEnd w:id="15"/>
    <w:bookmarkEnd w:id="16"/>
    <w:bookmarkEnd w:id="17"/>
    <w:bookmarkEnd w:id="18"/>
    <w:p w14:paraId="681334C3" w14:textId="77777777" w:rsidR="000654CE" w:rsidRDefault="000654CE" w:rsidP="000654CE">
      <w:pPr>
        <w:pStyle w:val="Heading1"/>
      </w:pPr>
      <w:r>
        <w:lastRenderedPageBreak/>
        <w:t>Annex – Agreements</w:t>
      </w:r>
    </w:p>
    <w:p w14:paraId="37DAD43D" w14:textId="77777777" w:rsidR="000654CE" w:rsidRDefault="000654CE" w:rsidP="000654CE">
      <w:pPr>
        <w:pStyle w:val="Heading3"/>
        <w:rPr>
          <w:lang w:val="en-US"/>
        </w:rPr>
      </w:pPr>
      <w:r>
        <w:rPr>
          <w:lang w:val="en-US"/>
        </w:rPr>
        <w:t>RAN2#124 Agreements: NR-NTN</w:t>
      </w:r>
    </w:p>
    <w:p w14:paraId="27395392" w14:textId="5455D96D" w:rsidR="00FA1352" w:rsidRDefault="00FA1352" w:rsidP="00FA1352">
      <w:r>
        <w:t>introduce one new target satellite configuration, e.g. ntn-TargetSatConfig, (but we can keep the current terminology in the running CR) and provide the NTN-config of the target satellite in it for the specific signaling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Heading3"/>
        <w:rPr>
          <w:lang w:val="en-US"/>
        </w:rPr>
      </w:pPr>
      <w:r w:rsidRPr="00B02AAE">
        <w:rPr>
          <w:lang w:val="en-US"/>
        </w:rPr>
        <w:t>RAN2#123bis Agreements</w:t>
      </w:r>
    </w:p>
    <w:p w14:paraId="11F9F0CA" w14:textId="77777777" w:rsidR="000654CE" w:rsidRDefault="000654CE" w:rsidP="000654CE">
      <w:r>
        <w:t>We don’t consider the impact on Rel-17 UEs behavior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The UE specific Koffset, if configured, is not used after t-Service and the UE uses the cell specifc Koffset until the UE receives new differential Koffset MAC CE.</w:t>
      </w:r>
    </w:p>
    <w:p w14:paraId="1B94892E" w14:textId="77777777" w:rsidR="000654CE" w:rsidRPr="00FA1352" w:rsidRDefault="000654CE" w:rsidP="000654CE">
      <w:pPr>
        <w:pStyle w:val="Heading3"/>
        <w:rPr>
          <w:lang w:val="en-US"/>
        </w:rPr>
      </w:pPr>
      <w:r w:rsidRPr="00FA1352">
        <w:rPr>
          <w:lang w:val="en-US"/>
        </w:rPr>
        <w:t>RAN2#121bis-e Agreements</w:t>
      </w:r>
    </w:p>
    <w:p w14:paraId="5F9BD21A" w14:textId="77777777" w:rsidR="000654CE" w:rsidRDefault="000654CE" w:rsidP="000654CE">
      <w:r w:rsidRPr="00FA1352">
        <w:t xml:space="preserve">t-Service in SIB19 can also be interpreted by Rel-18 UE in Connected mode to know that a satellite </w:t>
      </w:r>
      <w:proofErr w:type="gramStart"/>
      <w:r w:rsidRPr="00FA1352">
        <w:t>change</w:t>
      </w:r>
      <w:proofErr w:type="gramEnd"/>
      <w:r w:rsidRPr="00FA1352">
        <w:t xml:space="preserv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lastRenderedPageBreak/>
        <w:t>RAN2#121bis-e Agreements</w:t>
      </w:r>
    </w:p>
    <w:p w14:paraId="4875816F" w14:textId="77777777" w:rsidR="000654CE" w:rsidRPr="00FA1352" w:rsidRDefault="000654CE" w:rsidP="000654CE">
      <w:pPr>
        <w:pStyle w:val="Heading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Heading3"/>
        <w:rPr>
          <w:lang w:val="en-US"/>
        </w:rPr>
      </w:pPr>
      <w:r w:rsidRPr="00FA1352">
        <w:rPr>
          <w:lang w:val="en-US"/>
        </w:rPr>
        <w:t>RAN2#120 Agreements</w:t>
      </w:r>
    </w:p>
    <w:p w14:paraId="3ABC30C1" w14:textId="77777777" w:rsidR="000654CE" w:rsidRDefault="000654CE" w:rsidP="000654CE">
      <w:pPr>
        <w:pStyle w:val="Heading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N2#124" w:date="2023-11-24T10:18:00Z" w:initials="124">
    <w:p w14:paraId="65826FDE" w14:textId="77777777" w:rsidR="00F1369A" w:rsidRDefault="00F1369A" w:rsidP="00841486">
      <w:pPr>
        <w:pStyle w:val="CommentText"/>
      </w:pPr>
      <w:r>
        <w:rPr>
          <w:rStyle w:val="CommentReference"/>
        </w:rPr>
        <w:annotationRef/>
      </w:r>
      <w:r>
        <w:t>To be added</w:t>
      </w:r>
    </w:p>
  </w:comment>
  <w:comment w:id="2" w:author="RAN2#124" w:date="2023-11-24T10:17:00Z" w:initials="124">
    <w:p w14:paraId="63AE95AB" w14:textId="55353EB2" w:rsidR="00F1369A" w:rsidRDefault="00F1369A" w:rsidP="00867BD0">
      <w:pPr>
        <w:pStyle w:val="CommentText"/>
      </w:pPr>
      <w:r>
        <w:rPr>
          <w:rStyle w:val="CommentReference"/>
        </w:rPr>
        <w:annotationRef/>
      </w:r>
      <w:r>
        <w:t>To be added</w:t>
      </w:r>
    </w:p>
  </w:comment>
  <w:comment w:id="5" w:author="Ericsson (Robert)" w:date="2023-11-30T02:58:00Z" w:initials="E">
    <w:p w14:paraId="07C19B3A" w14:textId="77777777" w:rsidR="00C24A41" w:rsidRDefault="00C24A41" w:rsidP="001660FC">
      <w:pPr>
        <w:pStyle w:val="CommentText"/>
      </w:pPr>
      <w:r>
        <w:rPr>
          <w:rStyle w:val="CommentReference"/>
        </w:rPr>
        <w:annotationRef/>
      </w:r>
      <w:r>
        <w:t>Sorry for editing directly in the CR, this is just to show what I mean by the next two comments.</w:t>
      </w:r>
    </w:p>
  </w:comment>
  <w:comment w:id="10" w:author="Ericsson (Robert)" w:date="2023-11-30T02:56:00Z" w:initials="E">
    <w:p w14:paraId="6F282055" w14:textId="34336E19" w:rsidR="00C24A41" w:rsidRDefault="00C24A41" w:rsidP="003841F2">
      <w:pPr>
        <w:pStyle w:val="CommentText"/>
      </w:pPr>
      <w:r>
        <w:rPr>
          <w:rStyle w:val="CommentReference"/>
        </w:rPr>
        <w:annotationRef/>
      </w:r>
      <w:r>
        <w:t>Shall not be under "Test specifications"</w:t>
      </w:r>
    </w:p>
  </w:comment>
  <w:comment w:id="11" w:author="vivo-Stephen" w:date="2023-11-28T16:09:00Z" w:initials="vivo">
    <w:p w14:paraId="2A429FBA" w14:textId="6B3C6AF2" w:rsidR="005546AA" w:rsidRPr="005546AA" w:rsidRDefault="005546AA">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is CR number might not right. It should link to the final Mega 306 CR if needed.  </w:t>
      </w:r>
    </w:p>
  </w:comment>
  <w:comment w:id="12" w:author="Ericsson (Robert)" w:date="2023-11-30T02:57:00Z" w:initials="E">
    <w:p w14:paraId="07DFB20A" w14:textId="77777777" w:rsidR="00C24A41" w:rsidRDefault="00C24A41" w:rsidP="00657EFA">
      <w:pPr>
        <w:pStyle w:val="CommentText"/>
      </w:pPr>
      <w:r>
        <w:rPr>
          <w:rStyle w:val="CommentReference"/>
        </w:rPr>
        <w:annotationRef/>
      </w:r>
      <w:r>
        <w:t>Shall not be under O&amp;M specification</w:t>
      </w:r>
    </w:p>
  </w:comment>
  <w:comment w:id="21" w:author="RAN2#124" w:date="2023-11-23T15:52:00Z" w:initials="124">
    <w:p w14:paraId="0E14940C" w14:textId="169D8B7F" w:rsidR="00E87A51" w:rsidRDefault="00E87A51" w:rsidP="008B3DB9">
      <w:pPr>
        <w:pStyle w:val="CommentText"/>
      </w:pPr>
      <w:r>
        <w:rPr>
          <w:rStyle w:val="CommentReference"/>
        </w:rPr>
        <w:annotationRef/>
      </w:r>
      <w:r>
        <w:t>Corresponding to the new TXY section in the RRC CR.</w:t>
      </w:r>
    </w:p>
  </w:comment>
  <w:comment w:id="24" w:author="Apple - Fangli" w:date="2023-11-27T15:23:00Z" w:initials="MOU">
    <w:p w14:paraId="2CBC8D5E" w14:textId="77777777" w:rsidR="00654CDA" w:rsidRDefault="00654CDA" w:rsidP="00654CDA">
      <w:r>
        <w:rPr>
          <w:rStyle w:val="CommentReference"/>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25" w:author="Samsung (Shiyang)" w:date="2023-11-28T22:55:00Z" w:initials="SL">
    <w:p w14:paraId="7E5F7D06" w14:textId="79B28564" w:rsidR="00A03F54" w:rsidRDefault="00A03F54">
      <w:pPr>
        <w:pStyle w:val="CommentText"/>
      </w:pPr>
      <w:r>
        <w:rPr>
          <w:rStyle w:val="CommentReference"/>
        </w:rPr>
        <w:annotationRef/>
      </w:r>
      <w:r>
        <w:t>Same view</w:t>
      </w:r>
    </w:p>
  </w:comment>
  <w:comment w:id="39" w:author="RAN2#124" w:date="2023-11-23T15:53:00Z" w:initials="124">
    <w:p w14:paraId="30FF3544" w14:textId="64E1A1A0" w:rsidR="00E87A51" w:rsidRDefault="00E87A51">
      <w:pPr>
        <w:pStyle w:val="CommentText"/>
      </w:pPr>
      <w:r>
        <w:rPr>
          <w:rStyle w:val="CommentReference"/>
        </w:rPr>
        <w:annotationRef/>
      </w:r>
      <w:r>
        <w:rPr>
          <w:highlight w:val="yellow"/>
        </w:rPr>
        <w:t>Company input is requested for the below:</w:t>
      </w:r>
    </w:p>
    <w:p w14:paraId="590D46BD" w14:textId="77777777" w:rsidR="00E87A51" w:rsidRDefault="00E87A51" w:rsidP="005E2F9D">
      <w:pPr>
        <w:pStyle w:val="CommentText"/>
      </w:pPr>
      <w:r>
        <w:t>FFS whether NTA value is updated for PTAG or all TAGs.</w:t>
      </w:r>
    </w:p>
  </w:comment>
  <w:comment w:id="40" w:author="OPPO" w:date="2023-11-27T10:15:00Z" w:initials="OPPO">
    <w:p w14:paraId="67D12FB1" w14:textId="46222202" w:rsidR="0022706B" w:rsidRPr="0022706B" w:rsidRDefault="0022706B">
      <w:pPr>
        <w:pStyle w:val="CommentText"/>
        <w:rPr>
          <w:rFonts w:eastAsiaTheme="minorEastAsia"/>
        </w:rPr>
      </w:pPr>
      <w:r>
        <w:rPr>
          <w:rStyle w:val="CommentReference"/>
        </w:rPr>
        <w:annotationRef/>
      </w:r>
      <w:r w:rsidRPr="00C06685">
        <w:t xml:space="preserve">We think it is sufficient to </w:t>
      </w:r>
      <w:r w:rsidR="00C06685" w:rsidRPr="00C06685">
        <w:t xml:space="preserve">set </w:t>
      </w:r>
      <w:r w:rsidR="00C06685">
        <w:t>NTA value for PTAG only, since CA is not supported in NTN so far.</w:t>
      </w:r>
    </w:p>
  </w:comment>
  <w:comment w:id="41" w:author="Apple - Fangli" w:date="2023-11-27T15:23:00Z" w:initials="MOU">
    <w:p w14:paraId="5744E143" w14:textId="77777777" w:rsidR="00654CDA" w:rsidRDefault="00654CDA" w:rsidP="00654CDA">
      <w:r>
        <w:rPr>
          <w:rStyle w:val="CommentReference"/>
        </w:rPr>
        <w:annotationRef/>
      </w:r>
      <w:r>
        <w:t xml:space="preserve">We prefer </w:t>
      </w:r>
      <w:r>
        <w:rPr>
          <w:highlight w:val="yellow"/>
        </w:rPr>
        <w:t>PTAG</w:t>
      </w:r>
      <w:r>
        <w:t>, since it is aligned the description as Nta operation during RACH-less HO.</w:t>
      </w:r>
    </w:p>
  </w:comment>
  <w:comment w:id="42" w:author="vivo-Stephen" w:date="2023-11-28T15:47:00Z" w:initials="vivo">
    <w:p w14:paraId="1857AE9B" w14:textId="349725DD" w:rsidR="00C5344E" w:rsidRPr="00C5344E" w:rsidRDefault="00C5344E">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as above comments.</w:t>
      </w:r>
    </w:p>
  </w:comment>
  <w:comment w:id="43" w:author="Lenovo (Min)" w:date="2023-11-29T10:35:00Z" w:initials="Lenovo">
    <w:p w14:paraId="3783269C" w14:textId="77777777" w:rsidR="0066144B" w:rsidRDefault="0066144B" w:rsidP="000166DA">
      <w:pPr>
        <w:pStyle w:val="CommentText"/>
      </w:pPr>
      <w:r>
        <w:rPr>
          <w:rStyle w:val="CommentReference"/>
        </w:rPr>
        <w:annotationRef/>
      </w:r>
      <w:r>
        <w:rPr>
          <w:lang w:val="en-US"/>
        </w:rPr>
        <w:t>Prefer to for PATG only.</w:t>
      </w:r>
    </w:p>
  </w:comment>
  <w:comment w:id="44" w:author="Samsung (Shiyang)" w:date="2023-11-28T22:50:00Z" w:initials="SL">
    <w:p w14:paraId="262BB22A" w14:textId="77304B6F" w:rsidR="00A03F54" w:rsidRDefault="00A03F54">
      <w:pPr>
        <w:pStyle w:val="CommentText"/>
      </w:pPr>
      <w:r>
        <w:rPr>
          <w:rStyle w:val="CommentReference"/>
        </w:rPr>
        <w:annotationRef/>
      </w:r>
      <w:r>
        <w:t>Same view</w:t>
      </w:r>
    </w:p>
  </w:comment>
  <w:comment w:id="48" w:author="vivo-Stephen" w:date="2023-11-28T15:48:00Z" w:initials="vivo">
    <w:p w14:paraId="366F21F4" w14:textId="7892F9BD" w:rsidR="00A64881" w:rsidRPr="0000483A" w:rsidRDefault="00A64881" w:rsidP="006E0E85">
      <w:pPr>
        <w:ind w:left="568" w:hanging="284"/>
        <w:rPr>
          <w:rFonts w:eastAsia="DengXian"/>
          <w:lang w:eastAsia="zh-CN"/>
        </w:rPr>
      </w:pPr>
      <w:r>
        <w:rPr>
          <w:rStyle w:val="CommentReference"/>
        </w:rPr>
        <w:annotationRef/>
      </w:r>
      <w:r w:rsidR="0000483A">
        <w:rPr>
          <w:rFonts w:eastAsia="DengXian" w:hint="eastAsia"/>
          <w:lang w:eastAsia="zh-CN"/>
        </w:rPr>
        <w:t>W</w:t>
      </w:r>
      <w:r w:rsidR="0000483A">
        <w:rPr>
          <w:rFonts w:eastAsia="DengXian"/>
          <w:lang w:eastAsia="zh-CN"/>
        </w:rPr>
        <w:t>e prefer to say “</w:t>
      </w:r>
      <w:r w:rsidR="0000483A">
        <w:rPr>
          <w:lang w:val="en-US" w:eastAsia="zh-CN"/>
        </w:rPr>
        <w:t>3&gt;clear, if any, configured Differential Koffset.” as agreed in R2-2313369. There is no need to use different term</w:t>
      </w:r>
      <w:r w:rsidR="007A7946">
        <w:rPr>
          <w:lang w:val="en-US" w:eastAsia="zh-CN"/>
        </w:rPr>
        <w:t>s</w:t>
      </w:r>
      <w:r w:rsidR="0000483A">
        <w:rPr>
          <w:lang w:val="en-US" w:eastAsia="zh-CN"/>
        </w:rPr>
        <w:t xml:space="preserve"> to say the same operation.</w:t>
      </w:r>
      <w:r w:rsidR="0000483A">
        <w:rPr>
          <w:rFonts w:eastAsia="DengXian"/>
          <w:lang w:eastAsia="zh-CN"/>
        </w:rPr>
        <w:t>”</w:t>
      </w:r>
    </w:p>
  </w:comment>
  <w:comment w:id="49" w:author="Samsung (Shiyang)" w:date="2023-11-28T22:56:00Z" w:initials="SL">
    <w:p w14:paraId="083864E3" w14:textId="76F2CF40" w:rsidR="00A03F54" w:rsidRDefault="00A03F54">
      <w:pPr>
        <w:pStyle w:val="CommentText"/>
      </w:pPr>
      <w:r>
        <w:rPr>
          <w:rStyle w:val="CommentReference"/>
        </w:rPr>
        <w:annotationRef/>
      </w:r>
      <w:r>
        <w:t>Same view</w:t>
      </w:r>
      <w:r w:rsidR="0092112D">
        <w:t>, also aligned with what we have agreed for the procedure.</w:t>
      </w:r>
    </w:p>
  </w:comment>
  <w:comment w:id="50" w:author="Huawei-Xubin2" w:date="2023-11-29T18:42:00Z" w:initials="Huawei">
    <w:p w14:paraId="63A400A4" w14:textId="47C2CB85" w:rsidR="002D30B2" w:rsidRDefault="002D30B2">
      <w:pPr>
        <w:pStyle w:val="CommentText"/>
        <w:rPr>
          <w:rFonts w:ascii="SimSun" w:eastAsia="SimSun" w:hAnsi="SimSun" w:cs="SimSun"/>
          <w:lang w:eastAsia="zh-CN"/>
        </w:rPr>
      </w:pPr>
      <w:r>
        <w:rPr>
          <w:rStyle w:val="CommentReference"/>
        </w:rPr>
        <w:annotationRef/>
      </w:r>
      <w:r>
        <w:t xml:space="preserve">Agree. But without “condigured”. The CR </w:t>
      </w:r>
      <w:r w:rsidR="00271ED5">
        <w:t xml:space="preserve">in </w:t>
      </w:r>
      <w:r w:rsidR="00271ED5">
        <w:rPr>
          <w:lang w:val="en-US" w:eastAsia="zh-CN"/>
        </w:rPr>
        <w:t xml:space="preserve">R2-2313369 </w:t>
      </w:r>
      <w:r>
        <w:t>was revised to R2-2313790</w:t>
      </w:r>
      <w:r>
        <w:rPr>
          <w:rFonts w:ascii="SimSun" w:eastAsia="SimSun" w:hAnsi="SimSun" w:cs="SimSun"/>
          <w:lang w:eastAsia="zh-CN"/>
        </w:rPr>
        <w:t>:</w:t>
      </w:r>
    </w:p>
    <w:p w14:paraId="64F14CE8" w14:textId="06586E4A" w:rsidR="002D30B2" w:rsidRPr="002D30B2" w:rsidRDefault="002D30B2" w:rsidP="002D30B2">
      <w:pPr>
        <w:pStyle w:val="Agreement"/>
      </w:pPr>
      <w:r>
        <w:t xml:space="preserve">Revised in R2-2313790 to remove “configured” </w:t>
      </w:r>
    </w:p>
  </w:comment>
  <w:comment w:id="51" w:author="Apple - Fangli" w:date="2023-11-27T15:23:00Z" w:initials="MOU">
    <w:p w14:paraId="7FE0A1C6" w14:textId="77777777" w:rsidR="00654CDA" w:rsidRDefault="00654CDA" w:rsidP="00654CDA">
      <w:r>
        <w:rPr>
          <w:rStyle w:val="CommentReference"/>
        </w:rPr>
        <w:annotationRef/>
      </w:r>
      <w:r>
        <w:t>Do we need to clarify that MAC informs PHY the cell specific Koffset of target satellite together?</w:t>
      </w:r>
    </w:p>
    <w:p w14:paraId="67AB186C" w14:textId="77777777" w:rsidR="00654CDA" w:rsidRDefault="00654CDA" w:rsidP="00654CDA"/>
    <w:p w14:paraId="29D4CBDD" w14:textId="77777777" w:rsidR="00654CDA" w:rsidRDefault="00654CDA" w:rsidP="00654CDA">
      <w:r>
        <w:t>E.g.</w:t>
      </w:r>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r>
        <w:rPr>
          <w:i/>
          <w:iCs/>
          <w:color w:val="FF0000"/>
          <w:highlight w:val="yellow"/>
        </w:rPr>
        <w:t>cellSpecificKoffset</w:t>
      </w:r>
      <w:r>
        <w:rPr>
          <w:color w:val="FF0000"/>
          <w:highlight w:val="yellow"/>
        </w:rPr>
        <w:t xml:space="preserve"> and</w:t>
      </w:r>
      <w:r>
        <w:t xml:space="preserve"> a differential Koffset with value zero. </w:t>
      </w:r>
    </w:p>
  </w:comment>
  <w:comment w:id="60" w:author="Apple - Fangli" w:date="2023-11-27T15:24:00Z" w:initials="MOU">
    <w:p w14:paraId="31BA7441" w14:textId="77777777" w:rsidR="000274BB" w:rsidRDefault="000274BB" w:rsidP="000274BB">
      <w:r>
        <w:rPr>
          <w:rStyle w:val="CommentReference"/>
        </w:rPr>
        <w:annotationRef/>
      </w:r>
      <w:r>
        <w:t xml:space="preserve">Maybe we donot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 w:id="61" w:author="vivo-Stephen" w:date="2023-11-28T15:48:00Z" w:initials="vivo">
    <w:p w14:paraId="360E5227" w14:textId="57B21AA2" w:rsidR="00A64881" w:rsidRPr="00A64881" w:rsidRDefault="00A6488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Apple, for the sync case, there is no need to distinguish whether it is due to Unchange PCI in MAC spec, as the UE behaviour is the same. </w:t>
      </w:r>
    </w:p>
  </w:comment>
  <w:comment w:id="62" w:author="Lenovo (Min)" w:date="2023-11-29T10:37:00Z" w:initials="Lenovo">
    <w:p w14:paraId="3983CCF5" w14:textId="77777777" w:rsidR="0066144B" w:rsidRDefault="0066144B" w:rsidP="00791A22">
      <w:pPr>
        <w:pStyle w:val="CommentText"/>
      </w:pPr>
      <w:r>
        <w:rPr>
          <w:rStyle w:val="CommentReference"/>
        </w:rPr>
        <w:annotationRef/>
      </w:r>
      <w:r>
        <w:t>Agree. We don't have any specific indication for MAC and MAC behaviors are the same.</w:t>
      </w:r>
    </w:p>
  </w:comment>
  <w:comment w:id="63" w:author="Samsung (Shiyang)" w:date="2023-11-28T22:54:00Z" w:initials="SL">
    <w:p w14:paraId="12CAE6A0" w14:textId="74691535" w:rsidR="00A03F54" w:rsidRDefault="00A03F54">
      <w:pPr>
        <w:pStyle w:val="CommentText"/>
      </w:pPr>
      <w:r>
        <w:rPr>
          <w:rStyle w:val="CommentReference"/>
        </w:rPr>
        <w:annotationRef/>
      </w:r>
      <w:r>
        <w:t>Sam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826FDE" w15:done="0"/>
  <w15:commentEx w15:paraId="63AE95AB" w15:done="0"/>
  <w15:commentEx w15:paraId="07C19B3A" w15:done="0"/>
  <w15:commentEx w15:paraId="6F282055" w15:done="0"/>
  <w15:commentEx w15:paraId="2A429FBA" w15:done="0"/>
  <w15:commentEx w15:paraId="07DFB20A" w15:done="0"/>
  <w15:commentEx w15:paraId="0E14940C" w15:done="0"/>
  <w15:commentEx w15:paraId="1B8806B3" w15:done="0"/>
  <w15:commentEx w15:paraId="7E5F7D06" w15:paraIdParent="1B8806B3" w15:done="0"/>
  <w15:commentEx w15:paraId="590D46BD" w15:done="0"/>
  <w15:commentEx w15:paraId="67D12FB1" w15:paraIdParent="590D46BD" w15:done="0"/>
  <w15:commentEx w15:paraId="5744E143" w15:paraIdParent="590D46BD" w15:done="0"/>
  <w15:commentEx w15:paraId="1857AE9B" w15:paraIdParent="590D46BD" w15:done="0"/>
  <w15:commentEx w15:paraId="3783269C" w15:paraIdParent="590D46BD" w15:done="0"/>
  <w15:commentEx w15:paraId="262BB22A" w15:paraIdParent="590D46BD" w15:done="0"/>
  <w15:commentEx w15:paraId="366F21F4" w15:done="0"/>
  <w15:commentEx w15:paraId="083864E3" w15:paraIdParent="366F21F4" w15:done="0"/>
  <w15:commentEx w15:paraId="64F14CE8" w15:paraIdParent="366F21F4" w15:done="0"/>
  <w15:commentEx w15:paraId="760868A0" w15:done="0"/>
  <w15:commentEx w15:paraId="6F36C5F4" w15:done="0"/>
  <w15:commentEx w15:paraId="360E5227" w15:paraIdParent="6F36C5F4" w15:done="0"/>
  <w15:commentEx w15:paraId="3983CCF5" w15:paraIdParent="6F36C5F4" w15:done="0"/>
  <w15:commentEx w15:paraId="12CAE6A0" w15:paraIdParent="6F36C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5076804" w16cex:dateUtc="2023-11-24T15:18:00Z"/>
  <w16cex:commentExtensible w16cex:durableId="4F1A0F8B" w16cex:dateUtc="2023-11-24T15:17:00Z"/>
  <w16cex:commentExtensible w16cex:durableId="291278F2" w16cex:dateUtc="2023-11-30T01:58:00Z"/>
  <w16cex:commentExtensible w16cex:durableId="2912786C" w16cex:dateUtc="2023-11-30T01:56:00Z"/>
  <w16cex:commentExtensible w16cex:durableId="29127890" w16cex:dateUtc="2023-11-30T01:57:00Z"/>
  <w16cex:commentExtensible w16cex:durableId="093159BB" w16cex:dateUtc="2023-11-23T20:52:00Z"/>
  <w16cex:commentExtensible w16cex:durableId="36673835" w16cex:dateUtc="2023-11-27T07:23:00Z"/>
  <w16cex:commentExtensible w16cex:durableId="74183429" w16cex:dateUtc="2023-11-23T20:53:00Z"/>
  <w16cex:commentExtensible w16cex:durableId="1C6CE9F3" w16cex:dateUtc="2023-11-27T07:23:00Z"/>
  <w16cex:commentExtensible w16cex:durableId="29119286" w16cex:dateUtc="2023-11-29T02:35:00Z"/>
  <w16cex:commentExtensible w16cex:durableId="2C351827" w16cex:dateUtc="2023-11-27T07:23:00Z"/>
  <w16cex:commentExtensible w16cex:durableId="19564B37" w16cex:dateUtc="2023-11-27T07:24:00Z"/>
  <w16cex:commentExtensible w16cex:durableId="291192F7" w16cex:dateUtc="2023-11-29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826FDE" w16cid:durableId="55076804"/>
  <w16cid:commentId w16cid:paraId="63AE95AB" w16cid:durableId="4F1A0F8B"/>
  <w16cid:commentId w16cid:paraId="07C19B3A" w16cid:durableId="291278F2"/>
  <w16cid:commentId w16cid:paraId="6F282055" w16cid:durableId="2912786C"/>
  <w16cid:commentId w16cid:paraId="2A429FBA" w16cid:durableId="29108F43"/>
  <w16cid:commentId w16cid:paraId="07DFB20A" w16cid:durableId="29127890"/>
  <w16cid:commentId w16cid:paraId="0E14940C" w16cid:durableId="093159BB"/>
  <w16cid:commentId w16cid:paraId="1B8806B3" w16cid:durableId="36673835"/>
  <w16cid:commentId w16cid:paraId="7E5F7D06" w16cid:durableId="2910EE6B"/>
  <w16cid:commentId w16cid:paraId="590D46BD" w16cid:durableId="74183429"/>
  <w16cid:commentId w16cid:paraId="67D12FB1" w16cid:durableId="290EEACB"/>
  <w16cid:commentId w16cid:paraId="5744E143" w16cid:durableId="1C6CE9F3"/>
  <w16cid:commentId w16cid:paraId="1857AE9B" w16cid:durableId="29108A10"/>
  <w16cid:commentId w16cid:paraId="3783269C" w16cid:durableId="29119286"/>
  <w16cid:commentId w16cid:paraId="262BB22A" w16cid:durableId="2910ED1A"/>
  <w16cid:commentId w16cid:paraId="366F21F4" w16cid:durableId="29108A4A"/>
  <w16cid:commentId w16cid:paraId="083864E3" w16cid:durableId="2910EEA1"/>
  <w16cid:commentId w16cid:paraId="64F14CE8" w16cid:durableId="29120485"/>
  <w16cid:commentId w16cid:paraId="760868A0" w16cid:durableId="2C351827"/>
  <w16cid:commentId w16cid:paraId="6F36C5F4" w16cid:durableId="19564B37"/>
  <w16cid:commentId w16cid:paraId="360E5227" w16cid:durableId="29108A66"/>
  <w16cid:commentId w16cid:paraId="3983CCF5" w16cid:durableId="291192F7"/>
  <w16cid:commentId w16cid:paraId="12CAE6A0" w16cid:durableId="2910EE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24F8F" w14:textId="77777777" w:rsidR="0038344A" w:rsidRDefault="0038344A">
      <w:pPr>
        <w:spacing w:line="240" w:lineRule="auto"/>
      </w:pPr>
      <w:r>
        <w:separator/>
      </w:r>
    </w:p>
  </w:endnote>
  <w:endnote w:type="continuationSeparator" w:id="0">
    <w:p w14:paraId="0EC317C9" w14:textId="77777777" w:rsidR="0038344A" w:rsidRDefault="003834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670DD" w14:textId="77777777" w:rsidR="0038344A" w:rsidRDefault="0038344A">
      <w:pPr>
        <w:spacing w:after="0"/>
      </w:pPr>
      <w:r>
        <w:separator/>
      </w:r>
    </w:p>
  </w:footnote>
  <w:footnote w:type="continuationSeparator" w:id="0">
    <w:p w14:paraId="2D808846" w14:textId="77777777" w:rsidR="0038344A" w:rsidRDefault="003834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2160"/>
        </w:tabs>
        <w:ind w:left="21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74634464">
    <w:abstractNumId w:val="12"/>
  </w:num>
  <w:num w:numId="2" w16cid:durableId="1577546978">
    <w:abstractNumId w:val="3"/>
  </w:num>
  <w:num w:numId="3" w16cid:durableId="723523815">
    <w:abstractNumId w:val="0"/>
  </w:num>
  <w:num w:numId="4" w16cid:durableId="474025470">
    <w:abstractNumId w:val="1"/>
  </w:num>
  <w:num w:numId="5" w16cid:durableId="1288511736">
    <w:abstractNumId w:val="7"/>
  </w:num>
  <w:num w:numId="6" w16cid:durableId="1083837778">
    <w:abstractNumId w:val="5"/>
  </w:num>
  <w:num w:numId="7" w16cid:durableId="868178050">
    <w:abstractNumId w:val="6"/>
  </w:num>
  <w:num w:numId="8" w16cid:durableId="1720862912">
    <w:abstractNumId w:val="8"/>
  </w:num>
  <w:num w:numId="9" w16cid:durableId="1971980595">
    <w:abstractNumId w:val="9"/>
  </w:num>
  <w:num w:numId="10" w16cid:durableId="102654154">
    <w:abstractNumId w:val="2"/>
  </w:num>
  <w:num w:numId="11" w16cid:durableId="1973245594">
    <w:abstractNumId w:val="11"/>
  </w:num>
  <w:num w:numId="12" w16cid:durableId="1787431437">
    <w:abstractNumId w:val="4"/>
  </w:num>
  <w:num w:numId="13" w16cid:durableId="104229260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Ericsson (Robert)">
    <w15:presenceInfo w15:providerId="None" w15:userId="Ericsson (Robert)"/>
  </w15:person>
  <w15:person w15:author="vivo-Stephen">
    <w15:presenceInfo w15:providerId="None" w15:userId="vivo-Stephen"/>
  </w15:person>
  <w15:person w15:author="Apple - Fangli">
    <w15:presenceInfo w15:providerId="None" w15:userId="Apple - Fangli"/>
  </w15:person>
  <w15:person w15:author="Samsung (Shiyang)">
    <w15:presenceInfo w15:providerId="None" w15:userId="Samsung (Shiyang)"/>
  </w15:person>
  <w15:person w15:author="OPPO">
    <w15:presenceInfo w15:providerId="None" w15:userId="OPPO"/>
  </w15:person>
  <w15:person w15:author="Lenovo (Min)">
    <w15:presenceInfo w15:providerId="None" w15:userId="Lenovo (Min)"/>
  </w15:person>
  <w15:person w15:author="Huawei-Xubin2">
    <w15:presenceInfo w15:providerId="None" w15:userId="Huawei-Xubi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1ED5"/>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0B2"/>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44A"/>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6AA"/>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294"/>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176C7"/>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4A41"/>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Agreement">
    <w:name w:val="Agreement"/>
    <w:basedOn w:val="Normal"/>
    <w:next w:val="Doc-text2"/>
    <w:qFormat/>
    <w:rsid w:val="002D30B2"/>
    <w:pPr>
      <w:numPr>
        <w:numId w:val="13"/>
      </w:numPr>
      <w:overflowPunct/>
      <w:autoSpaceDE/>
      <w:autoSpaceDN/>
      <w:adjustRightInd/>
      <w:spacing w:before="60" w:after="0" w:line="240" w:lineRule="auto"/>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4F20B40D-2240-4680-A6F1-7489306F629B}">
  <ds:schemaRefs>
    <ds:schemaRef ds:uri="http://schemas.openxmlformats.org/officeDocument/2006/bibliography"/>
  </ds:schemaRefs>
</ds:datastoreItem>
</file>

<file path=customXml/itemProps4.xml><?xml version="1.0" encoding="utf-8"?>
<ds:datastoreItem xmlns:ds="http://schemas.openxmlformats.org/officeDocument/2006/customXml" ds:itemID="{8335FBA9-7B0E-4A22-BA63-00CB8AA950CD}">
  <ds:schemaRefs>
    <ds:schemaRef ds:uri="http://schemas.openxmlformats.org/officeDocument/2006/bibliography"/>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0</TotalTime>
  <Pages>5</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Ericsson (Robert)</cp:lastModifiedBy>
  <cp:revision>3</cp:revision>
  <dcterms:created xsi:type="dcterms:W3CDTF">2023-11-30T01:55:00Z</dcterms:created>
  <dcterms:modified xsi:type="dcterms:W3CDTF">2023-11-3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